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6381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357"/>
        <w:gridCol w:w="1669"/>
        <w:gridCol w:w="1227"/>
        <w:gridCol w:w="2268"/>
        <w:gridCol w:w="1134"/>
        <w:gridCol w:w="2552"/>
        <w:gridCol w:w="1134"/>
        <w:gridCol w:w="3118"/>
        <w:gridCol w:w="992"/>
        <w:gridCol w:w="930"/>
      </w:tblGrid>
      <w:tr w:rsidR="00CF1D91" w:rsidRPr="009F7BB6" w14:paraId="17A3A1C4" w14:textId="1C4E7AD2" w:rsidTr="00541252">
        <w:trPr>
          <w:trHeight w:val="274"/>
        </w:trPr>
        <w:tc>
          <w:tcPr>
            <w:tcW w:w="1357" w:type="dxa"/>
            <w:shd w:val="clear" w:color="auto" w:fill="E2EFD9" w:themeFill="accent6" w:themeFillTint="33"/>
          </w:tcPr>
          <w:p w14:paraId="0DC492F4" w14:textId="34B25672" w:rsidR="00CF1D91" w:rsidRPr="009F7BB6" w:rsidRDefault="00F12630" w:rsidP="00F1263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Week Beginning </w:t>
            </w:r>
            <w:r w:rsidR="00914FE7">
              <w:rPr>
                <w:rFonts w:ascii="Tahoma" w:hAnsi="Tahoma" w:cs="Tahoma"/>
                <w:b/>
                <w:bCs/>
                <w:sz w:val="18"/>
                <w:szCs w:val="18"/>
              </w:rPr>
              <w:t>6</w:t>
            </w:r>
            <w:r w:rsidR="00914FE7" w:rsidRPr="00914FE7">
              <w:rPr>
                <w:rFonts w:ascii="Tahoma" w:hAnsi="Tahoma" w:cs="Tahoma"/>
                <w:b/>
                <w:bCs/>
                <w:sz w:val="18"/>
                <w:szCs w:val="18"/>
                <w:vertAlign w:val="superscript"/>
              </w:rPr>
              <w:t>th</w:t>
            </w:r>
            <w:r w:rsidR="00914FE7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July</w:t>
            </w:r>
            <w:r w:rsidR="00387772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69" w:type="dxa"/>
            <w:shd w:val="clear" w:color="auto" w:fill="E2EFD9" w:themeFill="accent6" w:themeFillTint="33"/>
          </w:tcPr>
          <w:p w14:paraId="0BC3C38E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00am – 09:30am</w:t>
            </w:r>
          </w:p>
          <w:p w14:paraId="494659CE" w14:textId="19349295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227" w:type="dxa"/>
            <w:shd w:val="clear" w:color="auto" w:fill="E2EFD9" w:themeFill="accent6" w:themeFillTint="33"/>
          </w:tcPr>
          <w:p w14:paraId="2AF01266" w14:textId="56F4216E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30am – 10:00am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756D86AD" w14:textId="576BEC69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0:00am – 11:00a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56FE8F5F" w14:textId="6AD4DBB2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00am – 11:30am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14:paraId="7ECF11D0" w14:textId="00F62D6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30am – 12:30p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68EB64C0" w14:textId="5653683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2:30pm – 1:30pm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29851442" w14:textId="4DCA4E2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:30pm – 2:30pm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1670123" w14:textId="5A4DB5E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2:30pm – 3:00pm</w:t>
            </w:r>
          </w:p>
        </w:tc>
        <w:tc>
          <w:tcPr>
            <w:tcW w:w="930" w:type="dxa"/>
            <w:shd w:val="clear" w:color="auto" w:fill="E2EFD9" w:themeFill="accent6" w:themeFillTint="33"/>
          </w:tcPr>
          <w:p w14:paraId="09CA8D0E" w14:textId="23483718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3:00pm – 3:30pm</w:t>
            </w:r>
          </w:p>
        </w:tc>
      </w:tr>
      <w:tr w:rsidR="00CF1D91" w:rsidRPr="009F7BB6" w14:paraId="5946112C" w14:textId="3A91FF7E" w:rsidTr="00541252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7B818E07" w14:textId="2776B9DF" w:rsidR="00CF1D91" w:rsidRPr="009F7BB6" w:rsidRDefault="00CF1D91" w:rsidP="00CF1D91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Monday</w:t>
            </w:r>
          </w:p>
        </w:tc>
        <w:tc>
          <w:tcPr>
            <w:tcW w:w="1669" w:type="dxa"/>
          </w:tcPr>
          <w:p w14:paraId="21E0B47C" w14:textId="1C43B635" w:rsidR="00CF1D91" w:rsidRPr="00B86D6C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4329ABB" w14:textId="5859EC72" w:rsidR="00CF1D91" w:rsidRPr="00B86D6C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60E7D3F6" wp14:editId="716BD989">
                  <wp:extent cx="994953" cy="373075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98E0330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81D4259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87181D" wp14:editId="0AB4EAD4">
                  <wp:extent cx="577900" cy="40113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66B8E6" w14:textId="1CBE3A10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268" w:type="dxa"/>
          </w:tcPr>
          <w:p w14:paraId="36E68434" w14:textId="77777777" w:rsidR="003C1043" w:rsidRPr="0017232A" w:rsidRDefault="0017232A" w:rsidP="003C1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78BB6C0C" w14:textId="1D7F0CA3" w:rsidR="00A62458" w:rsidRDefault="00391D83" w:rsidP="003C1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Poetry Comprehension 1 </w:t>
            </w:r>
          </w:p>
          <w:p w14:paraId="2E148815" w14:textId="77777777" w:rsidR="00F43840" w:rsidRPr="00A62458" w:rsidRDefault="00F43840" w:rsidP="003C1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44566132" w14:textId="4E60CCCB" w:rsidR="0017232A" w:rsidRPr="009F7BB6" w:rsidRDefault="0017232A" w:rsidP="003C104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14" w:history="1">
              <w:r w:rsidRPr="00F43840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1BB5248F" w14:textId="05D4809B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0AABC1" w14:textId="41D970A4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DC3170C" wp14:editId="07B90F7C">
                  <wp:extent cx="577900" cy="40113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D0158A" w14:textId="764A4DAC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EB5AA85" w14:textId="58D43BB0" w:rsidR="00914FE7" w:rsidRDefault="00914FE7" w:rsidP="00914FE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6102C5D9" w14:textId="7E2C89D3" w:rsidR="005807CA" w:rsidRPr="0017232A" w:rsidRDefault="008970BE" w:rsidP="00914FE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Develop Strategies to Solve Problems 1</w:t>
            </w:r>
          </w:p>
          <w:p w14:paraId="6A5B643D" w14:textId="77777777" w:rsidR="00914FE7" w:rsidRDefault="00914FE7" w:rsidP="00914FE7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20D71BA3" w14:textId="0542C6CC" w:rsidR="00553F2C" w:rsidRPr="009F7BB6" w:rsidRDefault="00914FE7" w:rsidP="00914FE7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15" w:history="1">
              <w:r w:rsidRPr="00DE0EEF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19ACD80F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774C0125" w14:textId="0AFF22E3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EA1995" wp14:editId="7F8D3DC9">
                  <wp:extent cx="555848" cy="453542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1B1BFB22" w14:textId="6A0805B7" w:rsidR="00003F28" w:rsidRDefault="00003F28" w:rsidP="00003F28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2382C">
              <w:rPr>
                <w:rFonts w:ascii="Tahoma" w:hAnsi="Tahoma" w:cs="Tahoma"/>
                <w:b/>
                <w:bCs/>
                <w:sz w:val="18"/>
                <w:szCs w:val="18"/>
              </w:rPr>
              <w:t>Online Safety Transition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2</w:t>
            </w:r>
          </w:p>
          <w:p w14:paraId="50D035F7" w14:textId="6498B3D5" w:rsidR="0026287A" w:rsidRPr="00B2382C" w:rsidRDefault="0026287A" w:rsidP="00003F28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26287A">
              <w:rPr>
                <w:rFonts w:ascii="Tahoma" w:hAnsi="Tahoma" w:cs="Tahoma"/>
                <w:b/>
                <w:bCs/>
                <w:sz w:val="18"/>
                <w:szCs w:val="18"/>
                <w:highlight w:val="yellow"/>
              </w:rPr>
              <w:t>Make sure you have completed Session 1 from last week first</w:t>
            </w:r>
          </w:p>
          <w:p w14:paraId="1B7DFE0D" w14:textId="77777777" w:rsidR="00003F28" w:rsidRPr="003A59E0" w:rsidRDefault="00003F28" w:rsidP="00003F28">
            <w:pPr>
              <w:jc w:val="center"/>
              <w:rPr>
                <w:rFonts w:ascii="Tahoma" w:hAnsi="Tahoma" w:cs="Tahoma"/>
                <w:b/>
                <w:bCs/>
                <w:color w:val="FF0000"/>
                <w:sz w:val="18"/>
                <w:szCs w:val="18"/>
              </w:rPr>
            </w:pPr>
            <w:r w:rsidRPr="003A59E0">
              <w:rPr>
                <w:rFonts w:ascii="Tahoma" w:hAnsi="Tahoma" w:cs="Tahoma"/>
                <w:b/>
                <w:bCs/>
                <w:color w:val="FF0000"/>
                <w:sz w:val="18"/>
                <w:szCs w:val="18"/>
              </w:rPr>
              <w:t>Speak to a grown-up first</w:t>
            </w:r>
            <w:r>
              <w:rPr>
                <w:rFonts w:ascii="Tahoma" w:hAnsi="Tahoma" w:cs="Tahoma"/>
                <w:b/>
                <w:bCs/>
                <w:color w:val="FF0000"/>
                <w:sz w:val="18"/>
                <w:szCs w:val="18"/>
              </w:rPr>
              <w:t xml:space="preserve"> so they know you are doing this (Grown-ups, ‘Play, Like, Share’ is a child-friendly set of animated learning videos)</w:t>
            </w:r>
          </w:p>
          <w:p w14:paraId="4B880320" w14:textId="77777777" w:rsidR="00003F28" w:rsidRDefault="00003F28" w:rsidP="00003F28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Go to the </w:t>
            </w:r>
            <w:hyperlink r:id="rId18" w:history="1">
              <w:r w:rsidRPr="004309C2">
                <w:rPr>
                  <w:rStyle w:val="Hyperlink"/>
                  <w:rFonts w:ascii="Tahoma" w:hAnsi="Tahoma" w:cs="Tahoma"/>
                  <w:sz w:val="18"/>
                  <w:szCs w:val="18"/>
                </w:rPr>
                <w:t>Year 4 Transition page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39D4ECD7" w14:textId="3BECCAA0" w:rsidR="001937CD" w:rsidRPr="001937CD" w:rsidRDefault="00A17B7A" w:rsidP="00003F28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hyperlink r:id="rId19" w:history="1">
              <w:r w:rsidR="00003F28" w:rsidRPr="003A59E0">
                <w:rPr>
                  <w:rStyle w:val="Hyperlink"/>
                  <w:rFonts w:ascii="Tahoma" w:hAnsi="Tahoma" w:cs="Tahoma"/>
                  <w:sz w:val="18"/>
                  <w:szCs w:val="18"/>
                </w:rPr>
                <w:t>Watch Film 3 of Play, Like, Share</w:t>
              </w:r>
            </w:hyperlink>
            <w:r w:rsidR="00003F28">
              <w:rPr>
                <w:rFonts w:ascii="Tahoma" w:hAnsi="Tahoma" w:cs="Tahoma"/>
                <w:sz w:val="18"/>
                <w:szCs w:val="18"/>
              </w:rPr>
              <w:t xml:space="preserve"> and complete the remaining activities </w:t>
            </w:r>
            <w:hyperlink r:id="rId20" w:history="1">
              <w:r w:rsidR="00003F28" w:rsidRPr="003A59E0">
                <w:rPr>
                  <w:rStyle w:val="Hyperlink"/>
                  <w:rFonts w:ascii="Tahoma" w:hAnsi="Tahoma" w:cs="Tahoma"/>
                  <w:sz w:val="18"/>
                  <w:szCs w:val="18"/>
                </w:rPr>
                <w:t>in the online workbook</w:t>
              </w:r>
            </w:hyperlink>
            <w:r w:rsidR="00003F28">
              <w:rPr>
                <w:rFonts w:ascii="Tahoma" w:hAnsi="Tahoma" w:cs="Tahoma"/>
                <w:sz w:val="18"/>
                <w:szCs w:val="18"/>
              </w:rPr>
              <w:t xml:space="preserve"> and design your poster to encourage people to be safe, responsible and sensible online.</w:t>
            </w:r>
          </w:p>
        </w:tc>
        <w:tc>
          <w:tcPr>
            <w:tcW w:w="992" w:type="dxa"/>
          </w:tcPr>
          <w:p w14:paraId="3D763B96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BD8CF9E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7A1D057" wp14:editId="25C281D5">
                  <wp:extent cx="577900" cy="4011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8ECC72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930" w:type="dxa"/>
          </w:tcPr>
          <w:p w14:paraId="50C08716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0E036177" w14:textId="195A4D2F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84FBB39" wp14:editId="0981678B">
                  <wp:extent cx="482803" cy="482803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526264EB" w14:textId="32BEB9CB" w:rsidTr="00541252">
        <w:trPr>
          <w:trHeight w:val="926"/>
        </w:trPr>
        <w:tc>
          <w:tcPr>
            <w:tcW w:w="1357" w:type="dxa"/>
            <w:shd w:val="clear" w:color="auto" w:fill="E2EFD9" w:themeFill="accent6" w:themeFillTint="33"/>
          </w:tcPr>
          <w:p w14:paraId="700DA411" w14:textId="5596291B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Tuesday</w:t>
            </w:r>
          </w:p>
        </w:tc>
        <w:tc>
          <w:tcPr>
            <w:tcW w:w="1669" w:type="dxa"/>
          </w:tcPr>
          <w:p w14:paraId="44621E60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565C0D45" w14:textId="7061F7DD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96EC960" wp14:editId="2A305DE4">
                  <wp:extent cx="994953" cy="373075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59A175C5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475FBE4" w14:textId="222FED98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3BAB0B2" wp14:editId="4C195349">
                  <wp:extent cx="577900" cy="40113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100293FF" w14:textId="77777777" w:rsidR="00914FE7" w:rsidRPr="0017232A" w:rsidRDefault="00914FE7" w:rsidP="00914FE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07AABABF" w14:textId="7119CB32" w:rsidR="00391D83" w:rsidRPr="00A62458" w:rsidRDefault="00391D83" w:rsidP="00391D8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Poetry Comprehension 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2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</w:t>
            </w:r>
          </w:p>
          <w:p w14:paraId="4DF444E6" w14:textId="77777777" w:rsidR="00914FE7" w:rsidRPr="00A62458" w:rsidRDefault="00914FE7" w:rsidP="00914FE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447FA70F" w14:textId="02573EC5" w:rsidR="003A5533" w:rsidRPr="009F7BB6" w:rsidRDefault="00914FE7" w:rsidP="00914FE7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3" w:history="1">
              <w:r w:rsidRPr="00F43840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0CD6B85" w14:textId="40DB9F6B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D4D1BEA" w14:textId="23A2AB6E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29753D5" wp14:editId="7277E70C">
                  <wp:extent cx="577900" cy="40113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6A0AE4F3" w14:textId="77777777" w:rsidR="00914FE7" w:rsidRPr="0017232A" w:rsidRDefault="00914FE7" w:rsidP="00914FE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418C4A8C" w14:textId="3A6CF150" w:rsidR="008970BE" w:rsidRPr="0017232A" w:rsidRDefault="008970BE" w:rsidP="008970BE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Develop Strategies to Solve Problems 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2</w:t>
            </w:r>
          </w:p>
          <w:p w14:paraId="3EFE29E0" w14:textId="77777777" w:rsidR="00914FE7" w:rsidRDefault="00914FE7" w:rsidP="00914FE7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7234C1C9" w14:textId="072B699B" w:rsidR="00643650" w:rsidRPr="009F7BB6" w:rsidRDefault="00914FE7" w:rsidP="00914FE7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4" w:history="1">
              <w:r w:rsidRPr="00DE0EEF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07004260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6CFB3DCB" w14:textId="2FFF032A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293520" wp14:editId="78E808C7">
                  <wp:extent cx="555848" cy="453542"/>
                  <wp:effectExtent l="0" t="0" r="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6C7BB5CB" w14:textId="77777777" w:rsidR="00D64796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EE4402">
              <w:rPr>
                <w:rFonts w:ascii="Tahoma" w:hAnsi="Tahoma" w:cs="Tahoma"/>
                <w:b/>
                <w:bCs/>
                <w:sz w:val="18"/>
                <w:szCs w:val="18"/>
              </w:rPr>
              <w:t>Year 4 Grid Activity (Transition)</w:t>
            </w:r>
          </w:p>
          <w:p w14:paraId="73CE5F45" w14:textId="793AB07E" w:rsidR="00EE4402" w:rsidRDefault="0027416C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Art</w:t>
            </w:r>
          </w:p>
          <w:p w14:paraId="5B91C144" w14:textId="7F5D9642" w:rsidR="0027416C" w:rsidRPr="0027416C" w:rsidRDefault="0027416C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7416C">
              <w:rPr>
                <w:rFonts w:ascii="Tahoma" w:hAnsi="Tahoma" w:cs="Tahoma"/>
                <w:sz w:val="18"/>
                <w:szCs w:val="18"/>
              </w:rPr>
              <w:t>Draw a large outline of your head and fill it with pictures of the things that you like.</w:t>
            </w:r>
          </w:p>
          <w:p w14:paraId="7D7E85A9" w14:textId="60FA0CEA" w:rsidR="00EE4402" w:rsidRPr="00EE4402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992" w:type="dxa"/>
          </w:tcPr>
          <w:p w14:paraId="31FB9542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9DA9A67" w14:textId="1B99C66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55CB3C1" wp14:editId="0068F39F">
                  <wp:extent cx="577900" cy="40113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71AF66AA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59EA76FD" w14:textId="710279F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70D323A" wp14:editId="204C918C">
                  <wp:extent cx="482803" cy="482803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64578908" w14:textId="12E3A460" w:rsidTr="00541252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23C65CD2" w14:textId="7B06C415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Wednesday</w:t>
            </w:r>
          </w:p>
        </w:tc>
        <w:tc>
          <w:tcPr>
            <w:tcW w:w="1669" w:type="dxa"/>
          </w:tcPr>
          <w:p w14:paraId="36C28A88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0BE3A8C7" w14:textId="60A6B24E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613390B" wp14:editId="5A804B9D">
                  <wp:extent cx="994953" cy="373075"/>
                  <wp:effectExtent l="0" t="0" r="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029D015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CE8E85" w14:textId="5C486C8C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17914D2" wp14:editId="7D20A496">
                  <wp:extent cx="577900" cy="40113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49583977" w14:textId="77777777" w:rsidR="00914FE7" w:rsidRPr="0017232A" w:rsidRDefault="00914FE7" w:rsidP="00914FE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58A1681D" w14:textId="1669C2F3" w:rsidR="00914FE7" w:rsidRDefault="00384DCD" w:rsidP="00914FE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Identify Features</w:t>
            </w:r>
          </w:p>
          <w:p w14:paraId="72689C05" w14:textId="77777777" w:rsidR="00384DCD" w:rsidRPr="00A62458" w:rsidRDefault="00384DCD" w:rsidP="00914FE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4D2278CE" w14:textId="148879F5" w:rsidR="003A5533" w:rsidRPr="009F7BB6" w:rsidRDefault="00914FE7" w:rsidP="00914FE7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5" w:history="1">
              <w:r w:rsidRPr="00384DCD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5C35EDB7" w14:textId="7038C675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A3E4EF3" w14:textId="1BED7666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FE3F6A0" wp14:editId="67795494">
                  <wp:extent cx="577900" cy="40113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2A165821" w14:textId="77777777" w:rsidR="00914FE7" w:rsidRPr="0017232A" w:rsidRDefault="00914FE7" w:rsidP="00914FE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007268C7" w14:textId="2FA06B24" w:rsidR="008970BE" w:rsidRPr="0017232A" w:rsidRDefault="008970BE" w:rsidP="008970BE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Develop Strategies to Solve Problems 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3</w:t>
            </w:r>
          </w:p>
          <w:p w14:paraId="363FC208" w14:textId="77777777" w:rsidR="00914FE7" w:rsidRDefault="00914FE7" w:rsidP="00914FE7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13677076" w14:textId="6F894BD0" w:rsidR="003A5533" w:rsidRPr="00B86D6C" w:rsidRDefault="00914FE7" w:rsidP="00914FE7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26" w:history="1">
              <w:r w:rsidRPr="00DE0EEF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681E701F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02520A7B" w14:textId="72C03C6F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53DB7319" wp14:editId="24DB5AD4">
                  <wp:extent cx="555848" cy="453542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678AAC54" w14:textId="24C47A32" w:rsidR="009D4915" w:rsidRDefault="00806CF0" w:rsidP="003A59E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806CF0">
              <w:rPr>
                <w:rFonts w:ascii="Tahoma" w:hAnsi="Tahoma" w:cs="Tahoma"/>
                <w:b/>
                <w:bCs/>
                <w:sz w:val="18"/>
                <w:szCs w:val="18"/>
              </w:rPr>
              <w:t>PSHE/Transition Activity</w:t>
            </w:r>
          </w:p>
          <w:p w14:paraId="20908690" w14:textId="77777777" w:rsidR="00350820" w:rsidRDefault="00350820" w:rsidP="003A59E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5457E2BF" w14:textId="77777777" w:rsidR="00806CF0" w:rsidRPr="00350820" w:rsidRDefault="00E42A0D" w:rsidP="003A59E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350820">
              <w:rPr>
                <w:rFonts w:ascii="Tahoma" w:hAnsi="Tahoma" w:cs="Tahoma"/>
                <w:sz w:val="18"/>
                <w:szCs w:val="18"/>
              </w:rPr>
              <w:t xml:space="preserve">Go to the Year 4 Transition Page </w:t>
            </w:r>
            <w:hyperlink r:id="rId27" w:history="1">
              <w:r w:rsidRPr="00350820">
                <w:rPr>
                  <w:rStyle w:val="Hyperlink"/>
                  <w:rFonts w:ascii="Tahoma" w:hAnsi="Tahoma" w:cs="Tahoma"/>
                  <w:sz w:val="18"/>
                  <w:szCs w:val="18"/>
                </w:rPr>
                <w:t>by clicking here.</w:t>
              </w:r>
            </w:hyperlink>
          </w:p>
          <w:p w14:paraId="5B3E9AFF" w14:textId="77777777" w:rsidR="00E42A0D" w:rsidRDefault="00E42A0D" w:rsidP="003A59E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2068B939" w14:textId="763496D1" w:rsidR="00E42A0D" w:rsidRPr="00E42A0D" w:rsidRDefault="00E42A0D" w:rsidP="003A59E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E42A0D">
              <w:rPr>
                <w:rFonts w:ascii="Tahoma" w:hAnsi="Tahoma" w:cs="Tahoma"/>
                <w:sz w:val="18"/>
                <w:szCs w:val="18"/>
              </w:rPr>
              <w:t xml:space="preserve">Complete the </w:t>
            </w:r>
            <w:hyperlink r:id="rId28" w:history="1">
              <w:r w:rsidRPr="00350820">
                <w:rPr>
                  <w:rStyle w:val="Hyperlink"/>
                  <w:rFonts w:ascii="Tahoma" w:hAnsi="Tahoma" w:cs="Tahoma"/>
                  <w:sz w:val="18"/>
                  <w:szCs w:val="18"/>
                </w:rPr>
                <w:t>Map your Changes activity</w:t>
              </w:r>
            </w:hyperlink>
            <w:r w:rsidRPr="00E42A0D">
              <w:rPr>
                <w:rFonts w:ascii="Tahoma" w:hAnsi="Tahoma" w:cs="Tahoma"/>
                <w:sz w:val="18"/>
                <w:szCs w:val="18"/>
              </w:rPr>
              <w:t xml:space="preserve"> to help you think about what important changes are going to be happening for you. </w:t>
            </w:r>
          </w:p>
        </w:tc>
        <w:tc>
          <w:tcPr>
            <w:tcW w:w="992" w:type="dxa"/>
          </w:tcPr>
          <w:p w14:paraId="5556BBA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6C967D73" w14:textId="7B69EBE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98BFD46" wp14:editId="7A801FBF">
                  <wp:extent cx="577900" cy="4011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377F020D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225AFE5" w14:textId="1E7E8E8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2DC646" wp14:editId="0F1C5C5A">
                  <wp:extent cx="482803" cy="482803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4402" w:rsidRPr="009F7BB6" w14:paraId="5E60C980" w14:textId="3AD9C6CC" w:rsidTr="00541252">
        <w:trPr>
          <w:trHeight w:val="291"/>
        </w:trPr>
        <w:tc>
          <w:tcPr>
            <w:tcW w:w="1357" w:type="dxa"/>
            <w:shd w:val="clear" w:color="auto" w:fill="E2EFD9" w:themeFill="accent6" w:themeFillTint="33"/>
          </w:tcPr>
          <w:p w14:paraId="0D30D33F" w14:textId="7610BF2E" w:rsidR="00EE4402" w:rsidRPr="009F7BB6" w:rsidRDefault="00EE4402" w:rsidP="00EE4402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Thursday</w:t>
            </w:r>
          </w:p>
        </w:tc>
        <w:tc>
          <w:tcPr>
            <w:tcW w:w="1669" w:type="dxa"/>
          </w:tcPr>
          <w:p w14:paraId="7D8D00F9" w14:textId="77777777" w:rsidR="00EE4402" w:rsidRPr="00B86D6C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2524DB79" w14:textId="313D1B50" w:rsidR="00EE4402" w:rsidRPr="00B86D6C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lastRenderedPageBreak/>
              <w:drawing>
                <wp:inline distT="0" distB="0" distL="0" distR="0" wp14:anchorId="104D9BCA" wp14:editId="0C5E520D">
                  <wp:extent cx="994953" cy="373075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85708B3" w14:textId="77777777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Break</w:t>
            </w:r>
          </w:p>
          <w:p w14:paraId="120484A8" w14:textId="6DF59EC1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2D84941" wp14:editId="3E7EEEE5">
                  <wp:extent cx="577900" cy="40113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59B5BF1A" w14:textId="370C0DAB" w:rsidR="00EE4402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64752A6B" w14:textId="1E9D6D43" w:rsidR="00EE4402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SPAG</w:t>
            </w:r>
          </w:p>
          <w:p w14:paraId="18757131" w14:textId="5EAA79B1" w:rsidR="00EE4402" w:rsidRPr="0017232A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Dashes and Ellipses</w:t>
            </w:r>
          </w:p>
          <w:p w14:paraId="2C712AE7" w14:textId="77777777" w:rsidR="00EE4402" w:rsidRPr="00A62458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0148D6CD" w14:textId="5A01AD08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lastRenderedPageBreak/>
              <w:t xml:space="preserve">Press </w:t>
            </w:r>
            <w:hyperlink r:id="rId29" w:history="1">
              <w:r w:rsidRPr="00AF001F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39517708" w14:textId="3E814BE1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Break</w:t>
            </w:r>
          </w:p>
          <w:p w14:paraId="5261D063" w14:textId="055030D2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06DA3A1" wp14:editId="392B524C">
                  <wp:extent cx="577900" cy="40113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1A574525" w14:textId="77777777" w:rsidR="00EE4402" w:rsidRPr="0017232A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383B0FC2" w14:textId="20AE5C0D" w:rsidR="00EE4402" w:rsidRPr="0017232A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Develop Strategies to Solve Problems 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4</w:t>
            </w:r>
          </w:p>
          <w:p w14:paraId="2104613A" w14:textId="77777777" w:rsidR="00EE4402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0D843804" w14:textId="717902D4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lastRenderedPageBreak/>
              <w:t xml:space="preserve">Press </w:t>
            </w:r>
            <w:hyperlink r:id="rId30" w:history="1">
              <w:r w:rsidRPr="00EE4402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BCC5D47" w14:textId="77777777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Lunch</w:t>
            </w:r>
          </w:p>
          <w:p w14:paraId="2465A0F6" w14:textId="7A234CD9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7481BCA" wp14:editId="645EF111">
                  <wp:extent cx="555848" cy="453542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524A70D4" w14:textId="7F605343" w:rsidR="00EE4402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EE4402">
              <w:rPr>
                <w:rFonts w:ascii="Tahoma" w:hAnsi="Tahoma" w:cs="Tahoma"/>
                <w:b/>
                <w:bCs/>
                <w:sz w:val="18"/>
                <w:szCs w:val="18"/>
              </w:rPr>
              <w:t>Year 4 Grid Activity (Transition)</w:t>
            </w:r>
          </w:p>
          <w:p w14:paraId="2D672C60" w14:textId="77777777" w:rsidR="00A17B7A" w:rsidRDefault="00A17B7A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69DCB6FC" w14:textId="72A1421F" w:rsidR="00A17B7A" w:rsidRPr="00A17B7A" w:rsidRDefault="00A17B7A" w:rsidP="00A17B7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17B7A">
              <w:rPr>
                <w:rFonts w:ascii="Tahoma" w:hAnsi="Tahoma" w:cs="Tahoma"/>
                <w:sz w:val="18"/>
                <w:szCs w:val="18"/>
              </w:rPr>
              <w:t xml:space="preserve">Soar into your new year group: Draw a rocket or a balloon or learn </w:t>
            </w:r>
            <w:r w:rsidRPr="00A17B7A">
              <w:rPr>
                <w:rFonts w:ascii="Tahoma" w:hAnsi="Tahoma" w:cs="Tahoma"/>
                <w:sz w:val="18"/>
                <w:szCs w:val="18"/>
              </w:rPr>
              <w:lastRenderedPageBreak/>
              <w:t>how to make a paper airplane and fill it with your hopes and dreams for your new year.</w:t>
            </w:r>
          </w:p>
        </w:tc>
        <w:tc>
          <w:tcPr>
            <w:tcW w:w="992" w:type="dxa"/>
          </w:tcPr>
          <w:p w14:paraId="204EE0DE" w14:textId="77777777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Break</w:t>
            </w:r>
          </w:p>
          <w:p w14:paraId="5364D589" w14:textId="0D156F81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A636CF3" wp14:editId="23576BE3">
                  <wp:extent cx="577900" cy="40113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16370CE3" w14:textId="77777777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FAC5B72" w14:textId="58F6186F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4144E76" wp14:editId="4A12F389">
                  <wp:extent cx="482803" cy="482803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4402" w:rsidRPr="009F7BB6" w14:paraId="279B7696" w14:textId="223D0E5D" w:rsidTr="00541252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421F2072" w14:textId="287A6908" w:rsidR="00EE4402" w:rsidRPr="009F7BB6" w:rsidRDefault="00EE4402" w:rsidP="00EE4402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Friday</w:t>
            </w:r>
          </w:p>
        </w:tc>
        <w:tc>
          <w:tcPr>
            <w:tcW w:w="1669" w:type="dxa"/>
          </w:tcPr>
          <w:p w14:paraId="1DEBAB8C" w14:textId="77777777" w:rsidR="00EE4402" w:rsidRPr="00B86D6C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F2C934D" w14:textId="07071E7A" w:rsidR="00EE4402" w:rsidRPr="00B86D6C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3728E77E" wp14:editId="374596F4">
                  <wp:extent cx="994953" cy="373075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1B0E66E2" w14:textId="77777777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C1BBB4E" w14:textId="788262E4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18AE1A" wp14:editId="76DBFD39">
                  <wp:extent cx="577900" cy="40113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4C10EE9E" w14:textId="78928BEA" w:rsidR="00EE4402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17232A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290E9289" w14:textId="5E6EB9A1" w:rsidR="00EE4402" w:rsidRPr="0017232A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Apply the features of Poetry</w:t>
            </w:r>
          </w:p>
          <w:p w14:paraId="409EF658" w14:textId="77777777" w:rsidR="00EE4402" w:rsidRPr="00A62458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5D3DEA00" w14:textId="263273D5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31" w:history="1">
              <w:r w:rsidRPr="005807CA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9AEDAD6" w14:textId="626524B4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EED5A01" w14:textId="540E25F9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D3A051" wp14:editId="7ABA1B9D">
                  <wp:extent cx="577900" cy="40113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2DFF38DA" w14:textId="77777777" w:rsidR="00EE4402" w:rsidRPr="0017232A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Maths</w:t>
            </w:r>
          </w:p>
          <w:p w14:paraId="5C0E32DE" w14:textId="62F27C37" w:rsidR="00EE4402" w:rsidRPr="0017232A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Develop Strategies to Solve Problems 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5</w:t>
            </w:r>
          </w:p>
          <w:p w14:paraId="3334BCBE" w14:textId="77777777" w:rsidR="00EE4402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32A2BAD2" w14:textId="42240E54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ess </w:t>
            </w:r>
            <w:hyperlink r:id="rId32" w:history="1">
              <w:r w:rsidRPr="00EE4402">
                <w:rPr>
                  <w:rStyle w:val="Hyperlink"/>
                  <w:rFonts w:ascii="Tahoma" w:hAnsi="Tahoma" w:cs="Tahoma"/>
                  <w:sz w:val="18"/>
                  <w:szCs w:val="18"/>
                </w:rPr>
                <w:t>right click 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7B2DB267" w14:textId="77777777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27E5D7B1" w14:textId="23220A0A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BE7D568" wp14:editId="37F2E454">
                  <wp:extent cx="555848" cy="453542"/>
                  <wp:effectExtent l="0" t="0" r="0" b="381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736C74C5" w14:textId="277127DB" w:rsidR="00EE4402" w:rsidRDefault="00EE4402" w:rsidP="00EE4402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Computing Session 2</w:t>
            </w:r>
          </w:p>
          <w:p w14:paraId="22C891CB" w14:textId="12AB0035" w:rsidR="00EE4402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Can you 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create the rest of the levels</w:t>
            </w:r>
            <w:r>
              <w:rPr>
                <w:rFonts w:ascii="Tahoma" w:hAnsi="Tahoma" w:cs="Tahoma"/>
                <w:sz w:val="18"/>
                <w:szCs w:val="18"/>
              </w:rPr>
              <w:t xml:space="preserve"> of a bee-themed game on Purple Mash using ‘2DIY3D’ (the Purple Mash game creation program)?</w:t>
            </w:r>
          </w:p>
          <w:p w14:paraId="37906D21" w14:textId="77C22834" w:rsidR="00EE4402" w:rsidRPr="00C46693" w:rsidRDefault="00EE4402" w:rsidP="00EE4402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</w:tcPr>
          <w:p w14:paraId="6BD2B37C" w14:textId="77777777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AB75DEF" w14:textId="0D3C9BF4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9379583" wp14:editId="146FB36F">
                  <wp:extent cx="577900" cy="40113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106D2441" w14:textId="77777777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1B5CD97C" w14:textId="46148DEE" w:rsidR="00EE4402" w:rsidRPr="009F7BB6" w:rsidRDefault="00EE4402" w:rsidP="00EE4402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1D95C5C5" wp14:editId="15D0D609">
                  <wp:extent cx="482803" cy="482803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C2862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51FF991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24881B9B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60CA5F6A" w14:textId="2146EAC0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  <w:r w:rsidRPr="009F7BB6">
        <w:rPr>
          <w:rFonts w:ascii="Tahoma" w:hAnsi="Tahoma" w:cs="Tahoma"/>
          <w:b/>
          <w:bCs/>
          <w:color w:val="FF0000"/>
        </w:rPr>
        <w:t xml:space="preserve">For the Fitness/Well-Being activity, follow the Joe Wicks daily workout or go to </w:t>
      </w:r>
      <w:hyperlink r:id="rId33" w:history="1">
        <w:r w:rsidRPr="009F7BB6">
          <w:rPr>
            <w:rStyle w:val="Hyperlink"/>
            <w:rFonts w:ascii="Tahoma" w:hAnsi="Tahoma" w:cs="Tahoma"/>
            <w:b/>
            <w:bCs/>
            <w:color w:val="FF0000"/>
          </w:rPr>
          <w:t>https://stnicholas-closure.weebly.com/keep-active-st-nics.html</w:t>
        </w:r>
      </w:hyperlink>
      <w:r w:rsidRPr="009F7BB6">
        <w:rPr>
          <w:rFonts w:ascii="Tahoma" w:hAnsi="Tahoma" w:cs="Tahoma"/>
          <w:b/>
          <w:bCs/>
          <w:color w:val="FF0000"/>
        </w:rPr>
        <w:t xml:space="preserve"> to choose an activity.</w:t>
      </w:r>
    </w:p>
    <w:p w14:paraId="38A88917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</w:p>
    <w:p w14:paraId="4EBB5779" w14:textId="26561BEE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  <w:r w:rsidRPr="009F7BB6">
        <w:rPr>
          <w:rFonts w:ascii="Tahoma" w:hAnsi="Tahoma" w:cs="Tahoma"/>
          <w:b/>
          <w:bCs/>
          <w:color w:val="002060"/>
        </w:rPr>
        <w:t>During Break time, if the weather is nice outside, do some outdoor exercise. If the weather is not so good, they could do some mindfulness colouring</w:t>
      </w:r>
      <w:r w:rsidR="009F7BB6" w:rsidRPr="009F7BB6">
        <w:rPr>
          <w:rFonts w:ascii="Tahoma" w:hAnsi="Tahoma" w:cs="Tahoma"/>
          <w:b/>
          <w:bCs/>
          <w:color w:val="002060"/>
        </w:rPr>
        <w:t xml:space="preserve"> from </w:t>
      </w:r>
      <w:hyperlink r:id="rId34" w:history="1">
        <w:r w:rsidR="009F7BB6" w:rsidRPr="009F7BB6">
          <w:rPr>
            <w:rStyle w:val="Hyperlink"/>
            <w:rFonts w:ascii="Tahoma" w:hAnsi="Tahoma" w:cs="Tahoma"/>
            <w:sz w:val="18"/>
            <w:szCs w:val="18"/>
          </w:rPr>
          <w:t>https://stnicholas-closure.weebly.com/family-time.html</w:t>
        </w:r>
      </w:hyperlink>
      <w:r w:rsidR="009F7BB6" w:rsidRPr="009F7BB6">
        <w:rPr>
          <w:rFonts w:ascii="Tahoma" w:hAnsi="Tahoma" w:cs="Tahoma"/>
          <w:sz w:val="18"/>
          <w:szCs w:val="18"/>
        </w:rPr>
        <w:t>.</w:t>
      </w:r>
      <w:r w:rsidR="009F7BB6" w:rsidRPr="009F7BB6">
        <w:rPr>
          <w:rFonts w:ascii="Tahoma" w:hAnsi="Tahoma" w:cs="Tahoma"/>
          <w:b/>
          <w:bCs/>
          <w:sz w:val="18"/>
          <w:szCs w:val="18"/>
        </w:rPr>
        <w:t xml:space="preserve"> </w:t>
      </w:r>
    </w:p>
    <w:p w14:paraId="783FA52F" w14:textId="3CB0E93F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</w:p>
    <w:p w14:paraId="69F0E263" w14:textId="20865C1C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7030A0"/>
        </w:rPr>
      </w:pPr>
      <w:r w:rsidRPr="009F7BB6">
        <w:rPr>
          <w:rFonts w:ascii="Tahoma" w:hAnsi="Tahoma" w:cs="Tahoma"/>
          <w:b/>
          <w:bCs/>
          <w:color w:val="7030A0"/>
        </w:rPr>
        <w:t>If you are not able to print at home, please feel free to</w:t>
      </w:r>
      <w:r w:rsidR="00B65441">
        <w:rPr>
          <w:rFonts w:ascii="Tahoma" w:hAnsi="Tahoma" w:cs="Tahoma"/>
          <w:b/>
          <w:bCs/>
          <w:color w:val="7030A0"/>
        </w:rPr>
        <w:t xml:space="preserve"> write out and</w:t>
      </w:r>
      <w:r w:rsidRPr="009F7BB6">
        <w:rPr>
          <w:rFonts w:ascii="Tahoma" w:hAnsi="Tahoma" w:cs="Tahoma"/>
          <w:b/>
          <w:bCs/>
          <w:color w:val="7030A0"/>
        </w:rPr>
        <w:t xml:space="preserve"> complete on paper.</w:t>
      </w:r>
    </w:p>
    <w:p w14:paraId="0417A15D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0A708408" w14:textId="242686F3" w:rsidR="00AA520D" w:rsidRPr="009F7BB6" w:rsidRDefault="00AA520D">
      <w:pPr>
        <w:rPr>
          <w:rFonts w:ascii="Tahoma" w:hAnsi="Tahoma" w:cs="Tahoma"/>
          <w:sz w:val="18"/>
          <w:szCs w:val="18"/>
        </w:rPr>
      </w:pPr>
    </w:p>
    <w:sectPr w:rsidR="00AA520D" w:rsidRPr="009F7BB6" w:rsidSect="00CF1D91">
      <w:headerReference w:type="default" r:id="rId3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4FCD0A" w14:textId="77777777" w:rsidR="0075391B" w:rsidRDefault="0075391B" w:rsidP="00CF1D91">
      <w:pPr>
        <w:spacing w:after="0" w:line="240" w:lineRule="auto"/>
      </w:pPr>
      <w:r>
        <w:separator/>
      </w:r>
    </w:p>
  </w:endnote>
  <w:endnote w:type="continuationSeparator" w:id="0">
    <w:p w14:paraId="485E96B8" w14:textId="77777777" w:rsidR="0075391B" w:rsidRDefault="0075391B" w:rsidP="00CF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3A81F0" w14:textId="77777777" w:rsidR="0075391B" w:rsidRDefault="0075391B" w:rsidP="00CF1D91">
      <w:pPr>
        <w:spacing w:after="0" w:line="240" w:lineRule="auto"/>
      </w:pPr>
      <w:r>
        <w:separator/>
      </w:r>
    </w:p>
  </w:footnote>
  <w:footnote w:type="continuationSeparator" w:id="0">
    <w:p w14:paraId="64817ED6" w14:textId="77777777" w:rsidR="0075391B" w:rsidRDefault="0075391B" w:rsidP="00CF1D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795DF" w14:textId="207CE70E" w:rsidR="00CF1D91" w:rsidRDefault="00CF1D91" w:rsidP="00CF1D91">
    <w:pPr>
      <w:pStyle w:val="Header"/>
      <w:jc w:val="center"/>
    </w:pPr>
    <w:r w:rsidRPr="00F15129">
      <w:rPr>
        <w:noProof/>
      </w:rPr>
      <w:drawing>
        <wp:inline distT="0" distB="0" distL="0" distR="0" wp14:anchorId="6933EBEB" wp14:editId="07EE83FF">
          <wp:extent cx="1772702" cy="460249"/>
          <wp:effectExtent l="0" t="0" r="0" b="0"/>
          <wp:docPr id="23" name="Picture 4" descr="A picture containing sitting, tabl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C7D9AEB-2FF1-4DE6-9718-AB3E78E1F5F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picture containing sitting, table&#10;&#10;Description automatically generated">
                    <a:extLst>
                      <a:ext uri="{FF2B5EF4-FFF2-40B4-BE49-F238E27FC236}">
                        <a16:creationId xmlns:a16="http://schemas.microsoft.com/office/drawing/2014/main" id="{0C7D9AEB-2FF1-4DE6-9718-AB3E78E1F5F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1264" cy="465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4488F4" w14:textId="77777777" w:rsidR="00762261" w:rsidRDefault="00864C9F" w:rsidP="00CF1D91">
    <w:pPr>
      <w:pStyle w:val="Header"/>
      <w:jc w:val="center"/>
      <w:rPr>
        <w:rFonts w:ascii="Tahoma" w:hAnsi="Tahoma" w:cs="Tahoma"/>
        <w:b/>
        <w:bCs/>
        <w:sz w:val="24"/>
        <w:szCs w:val="24"/>
      </w:rPr>
    </w:pPr>
    <w:r w:rsidRPr="00762261">
      <w:rPr>
        <w:rFonts w:ascii="Tahoma" w:hAnsi="Tahoma" w:cs="Tahoma"/>
        <w:b/>
        <w:bCs/>
        <w:sz w:val="24"/>
        <w:szCs w:val="24"/>
      </w:rPr>
      <w:t xml:space="preserve">If you are not able to </w:t>
    </w:r>
    <w:r w:rsidR="00B74D01" w:rsidRPr="00762261">
      <w:rPr>
        <w:rFonts w:ascii="Tahoma" w:hAnsi="Tahoma" w:cs="Tahoma"/>
        <w:b/>
        <w:bCs/>
        <w:sz w:val="24"/>
        <w:szCs w:val="24"/>
      </w:rPr>
      <w:t xml:space="preserve">print the Oak National Academy worksheets, it is recommended that </w:t>
    </w:r>
    <w:r w:rsidR="00E25888" w:rsidRPr="00762261">
      <w:rPr>
        <w:rFonts w:ascii="Tahoma" w:hAnsi="Tahoma" w:cs="Tahoma"/>
        <w:b/>
        <w:bCs/>
        <w:sz w:val="24"/>
        <w:szCs w:val="24"/>
      </w:rPr>
      <w:t xml:space="preserve">you use the </w:t>
    </w:r>
  </w:p>
  <w:p w14:paraId="72B8C69F" w14:textId="312F5C00" w:rsidR="00864C9F" w:rsidRDefault="00E25888" w:rsidP="00CF1D91">
    <w:pPr>
      <w:pStyle w:val="Header"/>
      <w:jc w:val="center"/>
      <w:rPr>
        <w:rFonts w:ascii="Tahoma" w:hAnsi="Tahoma" w:cs="Tahoma"/>
        <w:b/>
        <w:bCs/>
        <w:sz w:val="24"/>
        <w:szCs w:val="24"/>
      </w:rPr>
    </w:pPr>
    <w:r w:rsidRPr="00762261">
      <w:rPr>
        <w:rFonts w:ascii="Tahoma" w:hAnsi="Tahoma" w:cs="Tahoma"/>
        <w:b/>
        <w:bCs/>
        <w:sz w:val="24"/>
        <w:szCs w:val="24"/>
      </w:rPr>
      <w:t>print-screened documents we have created for you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B25D47"/>
    <w:multiLevelType w:val="hybridMultilevel"/>
    <w:tmpl w:val="8D8E1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szA1NLQ0sTQyMTJX0lEKTi0uzszPAykwNKsFAE1AUT4tAAAA"/>
  </w:docVars>
  <w:rsids>
    <w:rsidRoot w:val="00CF1D91"/>
    <w:rsid w:val="00003F28"/>
    <w:rsid w:val="000132AA"/>
    <w:rsid w:val="00046A51"/>
    <w:rsid w:val="000B279B"/>
    <w:rsid w:val="000D3E2F"/>
    <w:rsid w:val="000E5C8D"/>
    <w:rsid w:val="0013190F"/>
    <w:rsid w:val="00135FB1"/>
    <w:rsid w:val="00142CEC"/>
    <w:rsid w:val="001510B2"/>
    <w:rsid w:val="001523BE"/>
    <w:rsid w:val="0017232A"/>
    <w:rsid w:val="00192E5E"/>
    <w:rsid w:val="001937CD"/>
    <w:rsid w:val="001978F8"/>
    <w:rsid w:val="001B67F5"/>
    <w:rsid w:val="001C56E0"/>
    <w:rsid w:val="001F757B"/>
    <w:rsid w:val="0026287A"/>
    <w:rsid w:val="0027416C"/>
    <w:rsid w:val="002766BE"/>
    <w:rsid w:val="002963A0"/>
    <w:rsid w:val="002D29CE"/>
    <w:rsid w:val="00332E53"/>
    <w:rsid w:val="00334708"/>
    <w:rsid w:val="00335B41"/>
    <w:rsid w:val="00350820"/>
    <w:rsid w:val="00364162"/>
    <w:rsid w:val="00384DCD"/>
    <w:rsid w:val="00387772"/>
    <w:rsid w:val="00391D83"/>
    <w:rsid w:val="00394AA1"/>
    <w:rsid w:val="003A5533"/>
    <w:rsid w:val="003A59E0"/>
    <w:rsid w:val="003B4CB0"/>
    <w:rsid w:val="003C0C87"/>
    <w:rsid w:val="003C1043"/>
    <w:rsid w:val="003C2C66"/>
    <w:rsid w:val="003C5270"/>
    <w:rsid w:val="004177C4"/>
    <w:rsid w:val="00425E8F"/>
    <w:rsid w:val="004309C2"/>
    <w:rsid w:val="00431063"/>
    <w:rsid w:val="00445A46"/>
    <w:rsid w:val="00461E30"/>
    <w:rsid w:val="0047372A"/>
    <w:rsid w:val="004962A5"/>
    <w:rsid w:val="004A4447"/>
    <w:rsid w:val="004D4816"/>
    <w:rsid w:val="004D687E"/>
    <w:rsid w:val="004D6969"/>
    <w:rsid w:val="004F51D0"/>
    <w:rsid w:val="00515ABE"/>
    <w:rsid w:val="00523CAF"/>
    <w:rsid w:val="00541252"/>
    <w:rsid w:val="00553F2C"/>
    <w:rsid w:val="005558D0"/>
    <w:rsid w:val="00563536"/>
    <w:rsid w:val="005743B0"/>
    <w:rsid w:val="005807CA"/>
    <w:rsid w:val="005A7086"/>
    <w:rsid w:val="005D4979"/>
    <w:rsid w:val="005E479E"/>
    <w:rsid w:val="005F30C0"/>
    <w:rsid w:val="005F5882"/>
    <w:rsid w:val="00643650"/>
    <w:rsid w:val="00676C16"/>
    <w:rsid w:val="00684F40"/>
    <w:rsid w:val="00693ED0"/>
    <w:rsid w:val="006A13DF"/>
    <w:rsid w:val="006B0043"/>
    <w:rsid w:val="006D7D3A"/>
    <w:rsid w:val="006E5F5E"/>
    <w:rsid w:val="007108C1"/>
    <w:rsid w:val="007440C7"/>
    <w:rsid w:val="0075391B"/>
    <w:rsid w:val="00761BE4"/>
    <w:rsid w:val="00762261"/>
    <w:rsid w:val="007F75F0"/>
    <w:rsid w:val="00806CF0"/>
    <w:rsid w:val="008409D5"/>
    <w:rsid w:val="0085347C"/>
    <w:rsid w:val="00864C9F"/>
    <w:rsid w:val="00876BEE"/>
    <w:rsid w:val="00880B77"/>
    <w:rsid w:val="008970BE"/>
    <w:rsid w:val="008B0B51"/>
    <w:rsid w:val="008B3CA1"/>
    <w:rsid w:val="008D6732"/>
    <w:rsid w:val="008D6DFD"/>
    <w:rsid w:val="008E499C"/>
    <w:rsid w:val="008E527A"/>
    <w:rsid w:val="00914FE7"/>
    <w:rsid w:val="00966D76"/>
    <w:rsid w:val="009A2041"/>
    <w:rsid w:val="009A6AE7"/>
    <w:rsid w:val="009B31B8"/>
    <w:rsid w:val="009B71CA"/>
    <w:rsid w:val="009C4784"/>
    <w:rsid w:val="009D4915"/>
    <w:rsid w:val="009F7BB6"/>
    <w:rsid w:val="00A17B7A"/>
    <w:rsid w:val="00A450B1"/>
    <w:rsid w:val="00A46D22"/>
    <w:rsid w:val="00A470AA"/>
    <w:rsid w:val="00A62458"/>
    <w:rsid w:val="00AA520D"/>
    <w:rsid w:val="00AB5809"/>
    <w:rsid w:val="00AD7D0C"/>
    <w:rsid w:val="00AE7B3F"/>
    <w:rsid w:val="00AF001F"/>
    <w:rsid w:val="00B04188"/>
    <w:rsid w:val="00B2382C"/>
    <w:rsid w:val="00B23F51"/>
    <w:rsid w:val="00B63A1D"/>
    <w:rsid w:val="00B65441"/>
    <w:rsid w:val="00B74D01"/>
    <w:rsid w:val="00B7646B"/>
    <w:rsid w:val="00B80825"/>
    <w:rsid w:val="00B849DA"/>
    <w:rsid w:val="00B86D6C"/>
    <w:rsid w:val="00BC564A"/>
    <w:rsid w:val="00BE43A5"/>
    <w:rsid w:val="00BE587B"/>
    <w:rsid w:val="00BE7B10"/>
    <w:rsid w:val="00BF6594"/>
    <w:rsid w:val="00C06F29"/>
    <w:rsid w:val="00C301AC"/>
    <w:rsid w:val="00C33E36"/>
    <w:rsid w:val="00C46693"/>
    <w:rsid w:val="00C848D0"/>
    <w:rsid w:val="00C95A58"/>
    <w:rsid w:val="00CB4940"/>
    <w:rsid w:val="00CB713C"/>
    <w:rsid w:val="00CD3DEB"/>
    <w:rsid w:val="00CF1D91"/>
    <w:rsid w:val="00CF788F"/>
    <w:rsid w:val="00D304E6"/>
    <w:rsid w:val="00D46496"/>
    <w:rsid w:val="00D51BFA"/>
    <w:rsid w:val="00D64796"/>
    <w:rsid w:val="00D67A11"/>
    <w:rsid w:val="00DA0169"/>
    <w:rsid w:val="00DA5CCC"/>
    <w:rsid w:val="00DD4527"/>
    <w:rsid w:val="00DE0EEF"/>
    <w:rsid w:val="00DE3E2B"/>
    <w:rsid w:val="00DF2382"/>
    <w:rsid w:val="00E03E0B"/>
    <w:rsid w:val="00E06912"/>
    <w:rsid w:val="00E21037"/>
    <w:rsid w:val="00E25888"/>
    <w:rsid w:val="00E42A0D"/>
    <w:rsid w:val="00E66A1F"/>
    <w:rsid w:val="00E75F03"/>
    <w:rsid w:val="00EE4402"/>
    <w:rsid w:val="00F12630"/>
    <w:rsid w:val="00F14A33"/>
    <w:rsid w:val="00F17868"/>
    <w:rsid w:val="00F34816"/>
    <w:rsid w:val="00F40716"/>
    <w:rsid w:val="00F43840"/>
    <w:rsid w:val="00F564E0"/>
    <w:rsid w:val="00F66BAD"/>
    <w:rsid w:val="00F7457C"/>
    <w:rsid w:val="00FC3476"/>
    <w:rsid w:val="00FD6B34"/>
    <w:rsid w:val="00FE7ADC"/>
    <w:rsid w:val="00FF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10D8B5"/>
  <w15:chartTrackingRefBased/>
  <w15:docId w15:val="{BA0040E0-F03B-4C4F-9EEF-BD786FACF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D91"/>
  </w:style>
  <w:style w:type="paragraph" w:styleId="Footer">
    <w:name w:val="footer"/>
    <w:basedOn w:val="Normal"/>
    <w:link w:val="Foot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D91"/>
  </w:style>
  <w:style w:type="table" w:styleId="TableGrid">
    <w:name w:val="Table Grid"/>
    <w:basedOn w:val="TableNormal"/>
    <w:uiPriority w:val="39"/>
    <w:rsid w:val="00CF1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36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ailyclipart.net/page/4/?s=orange&amp;search_x=0&amp;search_y=0" TargetMode="External"/><Relationship Id="rId18" Type="http://schemas.openxmlformats.org/officeDocument/2006/relationships/hyperlink" Target="https://stnicholas-closure.weebly.com/year-4-transition.html" TargetMode="External"/><Relationship Id="rId26" Type="http://schemas.openxmlformats.org/officeDocument/2006/relationships/hyperlink" Target="https://classroom.thenational.academy/lessons/to-develop-strategies-to-plan-and-solve-problems-a61888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34" Type="http://schemas.openxmlformats.org/officeDocument/2006/relationships/hyperlink" Target="https://stnicholas-closure.weebly.com/family-time.htm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hyperlink" Target="http://www.pngall.com/lunch-box-png" TargetMode="External"/><Relationship Id="rId25" Type="http://schemas.openxmlformats.org/officeDocument/2006/relationships/hyperlink" Target="https://classroom.thenational.academy/lessons/read-the-example-and-identify-key-features-27da2a/activities/3" TargetMode="External"/><Relationship Id="rId33" Type="http://schemas.openxmlformats.org/officeDocument/2006/relationships/hyperlink" Target="https://stnicholas-closure.weebly.com/keep-active-st-nics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stnicholas-closure.weebly.com/uploads/1/0/2/4/102469806/year_4_online_safety.pdf" TargetMode="External"/><Relationship Id="rId29" Type="http://schemas.openxmlformats.org/officeDocument/2006/relationships/hyperlink" Target="https://classroom.thenational.academy/lessons/spag-focus-288b10/activities/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mmunityactionmk.org/2016/09/07/be-active-help-out-get-rewarded/" TargetMode="External"/><Relationship Id="rId24" Type="http://schemas.openxmlformats.org/officeDocument/2006/relationships/hyperlink" Target="https://classroom.thenational.academy/lessons/to-develop-strategies-to-plan-and-solve-problems-b2fcb2" TargetMode="External"/><Relationship Id="rId32" Type="http://schemas.openxmlformats.org/officeDocument/2006/relationships/hyperlink" Target="https://classroom.thenational.academy/lessons/to-develop-strategies-to-plan-and-solve-problems-836571" TargetMode="External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classroom.thenational.academy/lessons/to-develop-strategies-to-plan-and-solve-problems" TargetMode="External"/><Relationship Id="rId23" Type="http://schemas.openxmlformats.org/officeDocument/2006/relationships/hyperlink" Target="https://classroom.thenational.academy/lessons/read-example-text-reading-comprehension-141936" TargetMode="External"/><Relationship Id="rId28" Type="http://schemas.openxmlformats.org/officeDocument/2006/relationships/hyperlink" Target="https://stnicholas-closure.weebly.com/uploads/1/0/2/4/102469806/map_the_changes.pdf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hyperlink" Target="https://www.thinkuknow.co.uk/8_10/watch/" TargetMode="External"/><Relationship Id="rId31" Type="http://schemas.openxmlformats.org/officeDocument/2006/relationships/hyperlink" Target="https://classroom.thenational.academy/lessons/to-use-key-features-in-order-to-write-own-composition-40e99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lassroom.thenational.academy/lessons/read-example-text-reading-comprehension-c621c3" TargetMode="External"/><Relationship Id="rId22" Type="http://schemas.openxmlformats.org/officeDocument/2006/relationships/hyperlink" Target="https://pixabay.com/en/books-open-book-bookmarker-pages-36966/" TargetMode="External"/><Relationship Id="rId27" Type="http://schemas.openxmlformats.org/officeDocument/2006/relationships/hyperlink" Target="https://stnicholas-closure.weebly.com/year-4-transition.html" TargetMode="External"/><Relationship Id="rId30" Type="http://schemas.openxmlformats.org/officeDocument/2006/relationships/hyperlink" Target="https://classroom.thenational.academy/lessons/to-develop-strategies-to-plan-and-solve-problems-2350d9" TargetMode="External"/><Relationship Id="rId35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01BB7901E35A4B97F444B590081727" ma:contentTypeVersion="13" ma:contentTypeDescription="Create a new document." ma:contentTypeScope="" ma:versionID="54e5d9e4238686a1748f4f3431eb2975">
  <xsd:schema xmlns:xsd="http://www.w3.org/2001/XMLSchema" xmlns:xs="http://www.w3.org/2001/XMLSchema" xmlns:p="http://schemas.microsoft.com/office/2006/metadata/properties" xmlns:ns3="e78cde47-e451-4cd1-9bad-bf742a4ed213" xmlns:ns4="13f55cee-2e11-4894-b9c0-c76d09ded5cd" targetNamespace="http://schemas.microsoft.com/office/2006/metadata/properties" ma:root="true" ma:fieldsID="208ecb6d6f69d2d0a97aede736ed00d1" ns3:_="" ns4:_="">
    <xsd:import namespace="e78cde47-e451-4cd1-9bad-bf742a4ed213"/>
    <xsd:import namespace="13f55cee-2e11-4894-b9c0-c76d09ded5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cde47-e451-4cd1-9bad-bf742a4ed2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55cee-2e11-4894-b9c0-c76d09ded5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EE87CC-218F-4237-99A9-BAF925FA1C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8cde47-e451-4cd1-9bad-bf742a4ed213"/>
    <ds:schemaRef ds:uri="13f55cee-2e11-4894-b9c0-c76d09ded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C9F67-897F-4309-A864-D8ADC5444B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E87D2E-281D-4B5B-B71D-A452E5256F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716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</dc:creator>
  <cp:keywords/>
  <dc:description/>
  <cp:lastModifiedBy>Work</cp:lastModifiedBy>
  <cp:revision>60</cp:revision>
  <dcterms:created xsi:type="dcterms:W3CDTF">2020-06-21T13:07:00Z</dcterms:created>
  <dcterms:modified xsi:type="dcterms:W3CDTF">2020-07-04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01BB7901E35A4B97F444B590081727</vt:lpwstr>
  </property>
</Properties>
</file>